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พิมพ์</w:t>
      </w:r>
      <w:r>
        <w:t xml:space="preserve"> </w:t>
      </w:r>
      <w:r>
        <w:t xml:space="preserve">รายการข่าวต้นชั่วโมง</w:t>
      </w:r>
      <w:r>
        <w:t xml:space="preserve"> </w:t>
      </w:r>
      <w:r>
        <w:t xml:space="preserve">14:00</w:t>
      </w:r>
      <w:r>
        <w:t xml:space="preserve"> </w:t>
      </w:r>
      <w:r>
        <w:t xml:space="preserve">น.</w:t>
      </w:r>
      <w:r>
        <w:t xml:space="preserve"> </w:t>
      </w:r>
      <w:r>
        <w:t xml:space="preserve">30</w:t>
      </w:r>
      <w:r>
        <w:t xml:space="preserve"> </w:t>
      </w:r>
      <w:r>
        <w:t xml:space="preserve">ม.ค.</w:t>
      </w:r>
      <w:r>
        <w:t xml:space="preserve"> </w:t>
      </w:r>
      <w:r>
        <w:t xml:space="preserve">63</w:t>
      </w:r>
    </w:p>
    <w:p>
      <w:pPr>
        <w:pStyle w:val="Date"/>
      </w:pPr>
      <w:r>
        <w:t xml:space="preserve">วันพฤหัสบดีที่</w:t>
      </w:r>
      <w:r>
        <w:t xml:space="preserve"> </w:t>
      </w:r>
      <w:r>
        <w:t xml:space="preserve">30</w:t>
      </w:r>
      <w:r>
        <w:t xml:space="preserve"> </w:t>
      </w:r>
      <w:r>
        <w:t xml:space="preserve">มกราคม</w:t>
      </w:r>
      <w:r>
        <w:t xml:space="preserve"> </w:t>
      </w:r>
      <w:r>
        <w:t xml:space="preserve">2563</w:t>
      </w:r>
      <w:r>
        <w:t xml:space="preserve"> </w:t>
      </w:r>
      <w:r>
        <w:t xml:space="preserve">เวลา</w:t>
      </w:r>
      <w:r>
        <w:t xml:space="preserve"> </w:t>
      </w:r>
      <w:r>
        <w:t xml:space="preserve">15.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ณฑลเหอเป่ย ทางเหนือของจีน ของไวรัสโคโรนาสายพันธุ์ใหม่ โดยโรงงานดังกล่าวตลอด 24 ชั่วโมง และใช้พนักงานสับเปลี่ยนหมุนกันทำงานตลอดทั้งวัน ขนส่งออกจากท่าอากาศยานนานาชาติ ในกรุงมะนิลา ถึงจีนเป็นที่เรียบร้อยแล้ว นายอนุทิน ชาญวีรกูล รองนายกรัฐมนตรี รัฐมนตรีว่าการกระทรวงสาธารณสุข ได้กล่าวถึงเชื้อไวรัสโคโรนาสายพันธุ์ใหม่ ว่า มีเพียงโรงพยาบาลของภาครัฐ เท่านั้นที่ตรวจได้ โรงพยาบาลเอกชนไม่สามารถตรวจพบได้ จึงให้ประชาชนติดตามความคืบหน้าสถานการณ์จากแถลงกาณณ์ของกรมควบคุมโรคเท่านั้น และกรมควบคุมโรคส่วนกรณีที่มาการส่จะเอาผิด แต่ขอความร่วมมืออย่าส่งข่าวลักษณะดังกล่าว อย่าตื่นตระหนกให้กับประชาชน ประชุมคณะกรรมการ ประชุมเตรียมการพร้อมแห่งชาติ โดยจะมีการเสนอ ยกเลิก Visa on Arrivedที่ตรวจลงตราที่ด่านตรวจคนเข้าเมือง เพื่อให้นักท่องเที่ยวมาไทยน้อยที่สุด ส่วนกรณีกระแสข่าวที่ว่า ต้นกำเนิดเชื้อไวรัสโคโรนามาจากค้างคาว นายทินกร แก่นคง ขออภัยค่ะ นายทินกร แก่นคง ยืนยันว่า แหล่งท่องเที่ยวสำคัญของอำเภอ คือ ถ้ำค้างคาว ในอุทยานแห่งชาติภูผาม่าน มีค้างคาวอาศัยมากว่า 100 ปี ตลอดเวลาที่ผ่านมา ชาวบ้านไม่เคยนำค้างคาวไปรับประทาน และไม่เคยมีชาวบ้านป่วย ขณะที่หน่วยงานสาธารณสุขก็ไม่พบการแพร่เชื้อดังกล่าว ในพื้นที่แต่อย่างใด ขอประชาชนอย่าตื่นตระหนก ธนาคารแห่งประเทศไทย ขอความร่วมมือสถาบันการเงิน สถาบันการเงินเฉพาะกิจของรัฐ บัตรเครดิตสินเชื้อส่วนบุคคลภายใต้กำกับ และสินเชื่อรายย่อยเพื่อประกอบอาชีพ ที่ได้รับผลกระทบ จากสถานการณ์การแพร่ปอดอักเสบจากเชื้อไวรัสโคโรนาสายพันธุ์ใหม่ เพื่อให้ความช่วยเหลือด้านเงินทุนและสภาพคล่องเพื่อให้ประกอบอาชีพหรือดำเนินธุรกิจต่อไปได้ ปรับปรุงโครงสร้างหนี้ ปรับปรุงโครงการบัตรเครดิตขั้นต่ำกว่าร้อยละ 10 ของยอดคงค้าง ผ่อนผันเพดานวงเงินชั่วคราวกรณีฉุกเฉินของสินเชื้อการกำกับ จนถึงวันที่ 31 ธันวาคม 2563 โรงงานแห่งหนึ่ง ในเมืองโคมัยนีของอิหร่าน ดำเนินกิจการผลิตธงชาติต่างประเทศ อย่างธงชาติสหรัฐ อังกฤษและอิสราเอล อย่างเป็นล่ำเป็นสันเพื่อให้ประชาชน สำหรับการเอาไปเผาทิ้ง ระหว่างการต่อต้านประเทศเหล่านี้ โดยธุรกิจโรงงานไปได้สวย การผลิตอยู่ที่ราว 2,000 ผืนต่อเดือน ในช่วสำคัญ ๆ ว่ากันว่าถ้าเอาวางต่อกัน อาจกินพื้นที่กว่า กว่า 1 ล้าน 5 แสนตารางฟุต กลับมาติดตามชมข่าวช่วงต่อไปได้ที่ ช่วง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พิมพ์ รายการข่าวต้นชั่วโมง 14:00 น. 30 ม.ค. 63</dc:title>
  <dc:creator/>
  <cp:keywords/>
  <dcterms:created xsi:type="dcterms:W3CDTF">2021-03-23T08:27:31Z</dcterms:created>
  <dcterms:modified xsi:type="dcterms:W3CDTF">2021-03-23T08: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กราคม 2563 เวลา 15.33 น.</vt:lpwstr>
  </property>
  <property fmtid="{D5CDD505-2E9C-101B-9397-08002B2CF9AE}" pid="3" name="subtitle">
    <vt:lpwstr/>
  </property>
</Properties>
</file>